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10D5D" w14:textId="14207263" w:rsidR="005975DD" w:rsidRPr="00D05D50" w:rsidRDefault="00EB3670" w:rsidP="005975DD">
      <w:pPr>
        <w:tabs>
          <w:tab w:val="right" w:pos="10800"/>
        </w:tabs>
        <w:autoSpaceDE w:val="0"/>
        <w:autoSpaceDN w:val="0"/>
        <w:adjustRightInd w:val="0"/>
        <w:jc w:val="center"/>
        <w:rPr>
          <w:rFonts w:asciiTheme="majorHAnsi" w:eastAsia="MS Mincho" w:hAnsiTheme="majorHAnsi" w:cstheme="majorHAnsi"/>
          <w:b/>
          <w:bCs/>
          <w:smallCaps/>
          <w:sz w:val="40"/>
          <w:szCs w:val="40"/>
          <w:lang w:val="en-CA" w:eastAsia="ja-JP"/>
        </w:rPr>
      </w:pPr>
      <w:r>
        <w:rPr>
          <w:rFonts w:asciiTheme="majorHAnsi" w:eastAsia="MS Mincho" w:hAnsiTheme="majorHAnsi" w:cstheme="majorHAnsi"/>
          <w:b/>
          <w:bCs/>
          <w:smallCaps/>
          <w:sz w:val="40"/>
          <w:szCs w:val="40"/>
          <w:lang w:val="en-CA" w:eastAsia="ja-JP"/>
        </w:rPr>
        <w:t xml:space="preserve">Keiko </w:t>
      </w:r>
      <w:r w:rsidR="00C97A01">
        <w:rPr>
          <w:rFonts w:asciiTheme="majorHAnsi" w:eastAsia="MS Mincho" w:hAnsiTheme="majorHAnsi" w:cstheme="majorHAnsi"/>
          <w:b/>
          <w:bCs/>
          <w:smallCaps/>
          <w:sz w:val="40"/>
          <w:szCs w:val="40"/>
          <w:lang w:val="en-CA" w:eastAsia="ja-JP"/>
        </w:rPr>
        <w:t>Halpern</w:t>
      </w:r>
    </w:p>
    <w:p w14:paraId="0753CB68" w14:textId="07DDD438" w:rsidR="005975DD" w:rsidRPr="00D05D50" w:rsidRDefault="00F97878" w:rsidP="00817C18">
      <w:pPr>
        <w:tabs>
          <w:tab w:val="right" w:pos="10800"/>
        </w:tabs>
        <w:autoSpaceDE w:val="0"/>
        <w:autoSpaceDN w:val="0"/>
        <w:adjustRightInd w:val="0"/>
        <w:spacing w:before="120" w:after="120"/>
        <w:jc w:val="center"/>
        <w:rPr>
          <w:rFonts w:asciiTheme="majorHAnsi" w:eastAsia="MS Mincho" w:hAnsiTheme="majorHAnsi" w:cstheme="majorHAnsi"/>
          <w:b/>
          <w:bCs/>
          <w:position w:val="3"/>
          <w:sz w:val="28"/>
          <w:szCs w:val="28"/>
          <w:lang w:val="en-CA" w:eastAsia="ja-JP"/>
        </w:rPr>
      </w:pPr>
      <w:r w:rsidRPr="00D05D50">
        <w:rPr>
          <w:rFonts w:asciiTheme="majorHAnsi" w:eastAsia="MS Mincho" w:hAnsiTheme="majorHAnsi" w:cstheme="majorHAnsi"/>
          <w:b/>
          <w:bCs/>
          <w:position w:val="3"/>
          <w:sz w:val="28"/>
          <w:szCs w:val="28"/>
          <w:lang w:val="en-CA" w:eastAsia="ja-JP"/>
        </w:rPr>
        <w:t>Solution Architect</w:t>
      </w:r>
    </w:p>
    <w:p w14:paraId="2B4B9C1F" w14:textId="64232F00" w:rsidR="005975DD" w:rsidRPr="00D05D50" w:rsidRDefault="00985CAB" w:rsidP="00817C18">
      <w:pPr>
        <w:pBdr>
          <w:bottom w:val="single" w:sz="4" w:space="10" w:color="auto"/>
        </w:pBdr>
        <w:tabs>
          <w:tab w:val="right" w:pos="10800"/>
        </w:tabs>
        <w:autoSpaceDE w:val="0"/>
        <w:autoSpaceDN w:val="0"/>
        <w:adjustRightInd w:val="0"/>
        <w:jc w:val="center"/>
        <w:rPr>
          <w:rStyle w:val="Hyperlink"/>
          <w:rFonts w:asciiTheme="majorHAnsi" w:eastAsia="MS Mincho" w:hAnsiTheme="majorHAnsi" w:cstheme="majorHAnsi"/>
          <w:b/>
          <w:bCs/>
          <w:color w:val="auto"/>
          <w:position w:val="3"/>
          <w:sz w:val="22"/>
          <w:szCs w:val="22"/>
          <w:u w:val="none"/>
          <w:lang w:val="en-CA" w:eastAsia="ja-JP"/>
        </w:rPr>
      </w:pPr>
      <w:r w:rsidRPr="00D05D50">
        <w:rPr>
          <w:rStyle w:val="Hyperlink"/>
          <w:rFonts w:asciiTheme="majorHAnsi" w:eastAsia="MS Mincho" w:hAnsiTheme="majorHAnsi" w:cstheme="majorHAnsi"/>
          <w:color w:val="auto"/>
          <w:spacing w:val="10"/>
          <w:sz w:val="22"/>
          <w:szCs w:val="22"/>
          <w:u w:val="none"/>
          <w:lang w:val="en-CA" w:eastAsia="ja-JP"/>
        </w:rPr>
        <w:t>Scalable Enterprise</w:t>
      </w:r>
      <w:r w:rsidR="00C97A01">
        <w:rPr>
          <w:rStyle w:val="Hyperlink"/>
          <w:rFonts w:asciiTheme="majorHAnsi" w:eastAsia="MS Mincho" w:hAnsiTheme="majorHAnsi" w:cstheme="majorHAnsi"/>
          <w:color w:val="auto"/>
          <w:spacing w:val="10"/>
          <w:sz w:val="22"/>
          <w:szCs w:val="22"/>
          <w:u w:val="none"/>
          <w:lang w:val="en-CA" w:eastAsia="ja-JP"/>
        </w:rPr>
        <w:t>-</w:t>
      </w:r>
      <w:r w:rsidRPr="00D05D50">
        <w:rPr>
          <w:rStyle w:val="Hyperlink"/>
          <w:rFonts w:asciiTheme="majorHAnsi" w:eastAsia="MS Mincho" w:hAnsiTheme="majorHAnsi" w:cstheme="majorHAnsi"/>
          <w:color w:val="auto"/>
          <w:spacing w:val="10"/>
          <w:sz w:val="22"/>
          <w:szCs w:val="22"/>
          <w:u w:val="none"/>
          <w:lang w:val="en-CA" w:eastAsia="ja-JP"/>
        </w:rPr>
        <w:t>Technology Solutions</w:t>
      </w:r>
      <w:r w:rsidR="005975DD" w:rsidRPr="00D05D50">
        <w:rPr>
          <w:rStyle w:val="Hyperlink"/>
          <w:rFonts w:asciiTheme="majorHAnsi" w:eastAsia="MS Mincho" w:hAnsiTheme="majorHAnsi" w:cstheme="majorHAnsi"/>
          <w:color w:val="auto"/>
          <w:spacing w:val="10"/>
          <w:sz w:val="22"/>
          <w:szCs w:val="22"/>
          <w:u w:val="none"/>
          <w:lang w:val="en-CA" w:eastAsia="ja-JP"/>
        </w:rPr>
        <w:t xml:space="preserve"> </w:t>
      </w:r>
    </w:p>
    <w:p w14:paraId="043B8B85" w14:textId="7B49ED78" w:rsidR="00E3704B" w:rsidRPr="00D05D50" w:rsidRDefault="00EB3670" w:rsidP="005975DD">
      <w:pPr>
        <w:tabs>
          <w:tab w:val="right" w:pos="10800"/>
        </w:tabs>
        <w:autoSpaceDE w:val="0"/>
        <w:autoSpaceDN w:val="0"/>
        <w:adjustRightInd w:val="0"/>
        <w:spacing w:before="240"/>
        <w:jc w:val="center"/>
        <w:rPr>
          <w:rStyle w:val="Hyperlink"/>
          <w:rFonts w:asciiTheme="majorHAnsi" w:eastAsia="MS Mincho" w:hAnsiTheme="majorHAnsi" w:cstheme="majorHAnsi"/>
          <w:color w:val="auto"/>
          <w:sz w:val="22"/>
          <w:szCs w:val="22"/>
          <w:u w:val="none"/>
          <w:lang w:val="en-CA" w:eastAsia="ja-JP"/>
        </w:rPr>
      </w:pPr>
      <w:r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keiko@e</w:t>
      </w:r>
      <w:r w:rsidR="005975DD" w:rsidRPr="00D05D50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mail</w:t>
      </w:r>
      <w:r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.com</w:t>
      </w:r>
      <w:r w:rsidR="005975DD" w:rsidRPr="00D05D50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 xml:space="preserve"> | </w:t>
      </w:r>
      <w:r w:rsidR="00CD0AD6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555-555-5555</w:t>
      </w:r>
      <w:r w:rsidR="005975DD" w:rsidRPr="00D05D50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 xml:space="preserve"> | </w:t>
      </w:r>
      <w:r w:rsidR="00CD0AD6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Austin, TX</w:t>
      </w:r>
      <w:r w:rsidR="005975DD" w:rsidRPr="00D05D50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 xml:space="preserve"> | </w:t>
      </w:r>
      <w:r w:rsidR="00CD0AD6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l</w:t>
      </w:r>
      <w:r w:rsidR="005975DD" w:rsidRPr="00D05D50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inked</w:t>
      </w:r>
      <w:r w:rsidR="00CD0AD6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in.com/</w:t>
      </w:r>
      <w:r w:rsidR="00C97A01">
        <w:rPr>
          <w:rFonts w:asciiTheme="majorHAnsi" w:eastAsia="MS Mincho" w:hAnsiTheme="majorHAnsi" w:cstheme="majorHAnsi"/>
          <w:sz w:val="22"/>
          <w:szCs w:val="22"/>
          <w:lang w:val="en-CA" w:eastAsia="ja-JP"/>
        </w:rPr>
        <w:t>keiko.halpern</w:t>
      </w:r>
    </w:p>
    <w:p w14:paraId="1EA2F904" w14:textId="5E27FF97" w:rsidR="00E97F44" w:rsidRPr="00D05D50" w:rsidRDefault="000370EB" w:rsidP="00D05D50">
      <w:pPr>
        <w:pStyle w:val="cv"/>
        <w:spacing w:before="240" w:after="120"/>
        <w:jc w:val="left"/>
        <w:rPr>
          <w:rFonts w:asciiTheme="minorHAnsi" w:hAnsiTheme="minorHAnsi" w:cstheme="minorHAnsi"/>
          <w:sz w:val="22"/>
          <w:szCs w:val="22"/>
          <w:lang w:val="en-CA"/>
        </w:rPr>
      </w:pPr>
      <w:r w:rsidRPr="00D05D50">
        <w:rPr>
          <w:rFonts w:asciiTheme="minorHAnsi" w:hAnsiTheme="minorHAnsi" w:cstheme="minorHAnsi"/>
          <w:sz w:val="22"/>
          <w:szCs w:val="22"/>
          <w:lang w:val="en-CA"/>
        </w:rPr>
        <w:t>Solution architect and experienced product owner who converts business requirements into scalable technology solutions for global corporations. B</w:t>
      </w:r>
      <w:r w:rsidR="00E97F44" w:rsidRPr="00D05D50">
        <w:rPr>
          <w:rFonts w:asciiTheme="minorHAnsi" w:hAnsiTheme="minorHAnsi" w:cstheme="minorHAnsi"/>
          <w:sz w:val="22"/>
          <w:szCs w:val="22"/>
          <w:lang w:val="en-CA"/>
        </w:rPr>
        <w:t xml:space="preserve">rings equal value as an individual contributor or as a trusted member of </w:t>
      </w:r>
      <w:r w:rsidR="00E312BC" w:rsidRPr="00D05D50">
        <w:rPr>
          <w:rFonts w:asciiTheme="minorHAnsi" w:hAnsiTheme="minorHAnsi" w:cstheme="minorHAnsi"/>
          <w:sz w:val="22"/>
          <w:szCs w:val="22"/>
          <w:lang w:val="en-CA"/>
        </w:rPr>
        <w:t xml:space="preserve">a </w:t>
      </w:r>
      <w:r w:rsidR="00E97F44" w:rsidRPr="00D05D50">
        <w:rPr>
          <w:rFonts w:asciiTheme="minorHAnsi" w:hAnsiTheme="minorHAnsi" w:cstheme="minorHAnsi"/>
          <w:sz w:val="22"/>
          <w:szCs w:val="22"/>
          <w:lang w:val="en-CA"/>
        </w:rPr>
        <w:t>geographically dispersed cross-functional team.</w:t>
      </w:r>
      <w:r w:rsidRPr="00D05D50">
        <w:rPr>
          <w:rFonts w:asciiTheme="minorHAnsi" w:hAnsiTheme="minorHAnsi" w:cstheme="minorHAnsi"/>
          <w:sz w:val="22"/>
          <w:szCs w:val="22"/>
          <w:lang w:val="en-CA"/>
        </w:rPr>
        <w:t xml:space="preserve"> Deep technical expertise with</w:t>
      </w:r>
      <w:r w:rsidR="00C97A01">
        <w:rPr>
          <w:rFonts w:asciiTheme="minorHAnsi" w:hAnsiTheme="minorHAnsi" w:cstheme="minorHAnsi"/>
          <w:sz w:val="22"/>
          <w:szCs w:val="22"/>
          <w:lang w:val="en-CA"/>
        </w:rPr>
        <w:t xml:space="preserve"> a</w:t>
      </w:r>
      <w:r w:rsidRPr="00D05D50">
        <w:rPr>
          <w:rFonts w:asciiTheme="minorHAnsi" w:hAnsiTheme="minorHAnsi" w:cstheme="minorHAnsi"/>
          <w:sz w:val="22"/>
          <w:szCs w:val="22"/>
          <w:lang w:val="en-CA"/>
        </w:rPr>
        <w:t xml:space="preserve"> proven record of driving innovation. </w:t>
      </w:r>
    </w:p>
    <w:p w14:paraId="4F7AB9C2" w14:textId="5F790715" w:rsidR="00E36108" w:rsidRPr="00D05D50" w:rsidRDefault="00EC4A35" w:rsidP="00EC4A35">
      <w:pPr>
        <w:pBdr>
          <w:bottom w:val="single" w:sz="4" w:space="1" w:color="auto"/>
        </w:pBdr>
        <w:spacing w:before="300" w:after="120"/>
        <w:rPr>
          <w:rFonts w:asciiTheme="majorHAnsi" w:hAnsiTheme="majorHAnsi" w:cstheme="majorHAnsi"/>
          <w:b/>
          <w:bCs/>
          <w:spacing w:val="20"/>
          <w:lang w:val="en-CA"/>
        </w:rPr>
      </w:pPr>
      <w:r w:rsidRPr="00D05D50">
        <w:rPr>
          <w:rFonts w:asciiTheme="majorHAnsi" w:hAnsiTheme="majorHAnsi" w:cstheme="majorHAnsi"/>
          <w:b/>
          <w:bCs/>
          <w:spacing w:val="20"/>
          <w:lang w:val="en-CA"/>
        </w:rPr>
        <w:t xml:space="preserve">Areas of </w:t>
      </w:r>
      <w:r w:rsidR="001E3533" w:rsidRPr="00D05D50">
        <w:rPr>
          <w:rFonts w:asciiTheme="majorHAnsi" w:hAnsiTheme="majorHAnsi" w:cstheme="majorHAnsi"/>
          <w:b/>
          <w:bCs/>
          <w:spacing w:val="20"/>
          <w:lang w:val="en-CA"/>
        </w:rPr>
        <w:t>Expertise</w:t>
      </w:r>
    </w:p>
    <w:p w14:paraId="077E011B" w14:textId="1AC42859" w:rsidR="00EC4A35" w:rsidRPr="00D05D50" w:rsidRDefault="00EC4A35" w:rsidP="00EC4A35">
      <w:pPr>
        <w:widowControl w:val="0"/>
        <w:tabs>
          <w:tab w:val="center" w:pos="1800"/>
          <w:tab w:val="center" w:pos="5400"/>
          <w:tab w:val="center" w:pos="9000"/>
        </w:tabs>
        <w:snapToGrid w:val="0"/>
        <w:spacing w:after="40"/>
        <w:jc w:val="both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Infrastructure Development</w:t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  <w:t>Enterprise Software Development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Roadmap Development</w:t>
      </w:r>
    </w:p>
    <w:p w14:paraId="2D28C153" w14:textId="6B592412" w:rsidR="00EC4A35" w:rsidRPr="00D05D50" w:rsidRDefault="00EC4A35" w:rsidP="00EC4A35">
      <w:pPr>
        <w:widowControl w:val="0"/>
        <w:tabs>
          <w:tab w:val="center" w:pos="1800"/>
          <w:tab w:val="center" w:pos="5400"/>
          <w:tab w:val="center" w:pos="9000"/>
        </w:tabs>
        <w:snapToGrid w:val="0"/>
        <w:spacing w:after="40"/>
        <w:jc w:val="both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Cross-Functional Collaboration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Systems Integration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Requirements Gathering</w:t>
      </w:r>
    </w:p>
    <w:p w14:paraId="57F5CFC7" w14:textId="0BD82826" w:rsidR="00EC4A35" w:rsidRPr="00D05D50" w:rsidRDefault="00EC4A35" w:rsidP="00EC4A35">
      <w:pPr>
        <w:widowControl w:val="0"/>
        <w:tabs>
          <w:tab w:val="center" w:pos="1800"/>
          <w:tab w:val="center" w:pos="5400"/>
          <w:tab w:val="center" w:pos="9000"/>
        </w:tabs>
        <w:snapToGrid w:val="0"/>
        <w:spacing w:after="40"/>
        <w:jc w:val="both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Technical Team Leadership</w:t>
      </w:r>
      <w:r w:rsidR="00BB1E2E"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Business Analysis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</w:r>
      <w:r w:rsidR="00E9477F" w:rsidRPr="00D05D50">
        <w:rPr>
          <w:rFonts w:asciiTheme="majorHAnsi" w:hAnsiTheme="majorHAnsi" w:cstheme="majorHAnsi"/>
          <w:sz w:val="22"/>
          <w:szCs w:val="22"/>
          <w:lang w:val="en-CA" w:eastAsia="fr-FR"/>
        </w:rPr>
        <w:t>Project Management</w:t>
      </w:r>
    </w:p>
    <w:p w14:paraId="7E88FD29" w14:textId="58157D41" w:rsidR="00912950" w:rsidRPr="00D05D50" w:rsidRDefault="00912950" w:rsidP="00EC4A35">
      <w:pPr>
        <w:widowControl w:val="0"/>
        <w:tabs>
          <w:tab w:val="center" w:pos="1800"/>
          <w:tab w:val="center" w:pos="5400"/>
          <w:tab w:val="center" w:pos="9000"/>
        </w:tabs>
        <w:snapToGrid w:val="0"/>
        <w:spacing w:after="40"/>
        <w:jc w:val="both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  <w:t>Product Owner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  <w:t>Scrum/Agile Methodologies</w:t>
      </w:r>
      <w:r w:rsidRPr="00D05D50">
        <w:rPr>
          <w:rFonts w:asciiTheme="majorHAnsi" w:hAnsiTheme="majorHAnsi" w:cstheme="majorHAnsi"/>
          <w:sz w:val="22"/>
          <w:szCs w:val="22"/>
          <w:lang w:val="en-CA" w:eastAsia="fr-FR"/>
        </w:rPr>
        <w:tab/>
        <w:t>Cloud Computing</w:t>
      </w:r>
    </w:p>
    <w:p w14:paraId="4D16F55A" w14:textId="04CF5E6F" w:rsidR="00EC4A35" w:rsidRPr="00D05D50" w:rsidRDefault="007302A0" w:rsidP="00EC4A35">
      <w:pPr>
        <w:pBdr>
          <w:bottom w:val="single" w:sz="4" w:space="1" w:color="auto"/>
        </w:pBdr>
        <w:spacing w:before="300" w:after="120"/>
        <w:rPr>
          <w:rFonts w:asciiTheme="majorHAnsi" w:hAnsiTheme="majorHAnsi" w:cstheme="majorHAnsi"/>
          <w:b/>
          <w:bCs/>
          <w:spacing w:val="20"/>
          <w:lang w:val="en-CA"/>
        </w:rPr>
      </w:pPr>
      <w:r w:rsidRPr="00D05D50">
        <w:rPr>
          <w:rFonts w:asciiTheme="majorHAnsi" w:hAnsiTheme="majorHAnsi" w:cstheme="majorHAnsi"/>
          <w:b/>
          <w:bCs/>
          <w:spacing w:val="20"/>
          <w:lang w:val="en-CA"/>
        </w:rPr>
        <w:t>Professional</w:t>
      </w:r>
      <w:r w:rsidR="001E3533" w:rsidRPr="00D05D50">
        <w:rPr>
          <w:rFonts w:asciiTheme="majorHAnsi" w:hAnsiTheme="majorHAnsi" w:cstheme="majorHAnsi"/>
          <w:b/>
          <w:bCs/>
          <w:spacing w:val="20"/>
          <w:lang w:val="en-CA"/>
        </w:rPr>
        <w:t xml:space="preserve"> Experience</w:t>
      </w:r>
    </w:p>
    <w:p w14:paraId="69648CE1" w14:textId="6B1D47E4" w:rsidR="00EC4A35" w:rsidRPr="00D05D50" w:rsidRDefault="00E9477F" w:rsidP="00EC4A35">
      <w:pPr>
        <w:pStyle w:val="cv"/>
        <w:widowControl w:val="0"/>
        <w:tabs>
          <w:tab w:val="right" w:pos="10800"/>
        </w:tabs>
        <w:spacing w:before="240" w:after="120"/>
        <w:rPr>
          <w:rFonts w:asciiTheme="majorHAnsi" w:hAnsiTheme="majorHAnsi" w:cstheme="majorHAnsi"/>
          <w:spacing w:val="10"/>
          <w:sz w:val="22"/>
          <w:szCs w:val="22"/>
          <w:lang w:val="en-CA"/>
        </w:rPr>
      </w:pPr>
      <w:r w:rsidRPr="00D05D50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>Solution Architect</w:t>
      </w:r>
      <w:r w:rsidR="00EC4A35" w:rsidRPr="00D05D50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 xml:space="preserve"> | </w:t>
      </w:r>
      <w:r w:rsidR="005975DD" w:rsidRPr="00D05D50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>Company</w:t>
      </w:r>
      <w:r w:rsidR="00606816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 xml:space="preserve"> One</w:t>
      </w:r>
      <w:r w:rsidR="00D131C3" w:rsidRPr="00D05D50">
        <w:rPr>
          <w:rFonts w:asciiTheme="majorHAnsi" w:hAnsiTheme="majorHAnsi" w:cstheme="majorHAnsi"/>
          <w:spacing w:val="10"/>
          <w:sz w:val="22"/>
          <w:szCs w:val="22"/>
          <w:lang w:val="en-CA"/>
        </w:rPr>
        <w:tab/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>Austin, TX</w:t>
      </w:r>
      <w:r w:rsidR="005975DD" w:rsidRPr="00D05D50">
        <w:rPr>
          <w:rFonts w:asciiTheme="majorHAnsi" w:hAnsiTheme="majorHAnsi" w:cstheme="majorHAnsi"/>
          <w:spacing w:val="10"/>
          <w:sz w:val="22"/>
          <w:szCs w:val="22"/>
          <w:lang w:val="en-CA"/>
        </w:rPr>
        <w:t xml:space="preserve"> | </w:t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>20XX</w:t>
      </w:r>
      <w:r w:rsidR="00E93F39">
        <w:rPr>
          <w:rFonts w:asciiTheme="majorHAnsi" w:hAnsiTheme="majorHAnsi" w:cstheme="majorHAnsi"/>
          <w:spacing w:val="10"/>
          <w:sz w:val="22"/>
          <w:szCs w:val="22"/>
          <w:lang w:val="en-CA"/>
        </w:rPr>
        <w:t xml:space="preserve"> to </w:t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>Present</w:t>
      </w:r>
    </w:p>
    <w:p w14:paraId="46414159" w14:textId="7DF40326" w:rsidR="00E9477F" w:rsidRPr="00D05D50" w:rsidRDefault="00E9477F" w:rsidP="00D05D50">
      <w:pPr>
        <w:widowControl w:val="0"/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2"/>
          <w:szCs w:val="22"/>
          <w:lang w:eastAsia="fr-FR"/>
        </w:rPr>
      </w:pP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Function as member of </w:t>
      </w:r>
      <w:r w:rsidR="00E312BC"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systems and architecture 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teams within a cross-functional software product organization, liaising between business stakeholders and engineering teams to d</w:t>
      </w:r>
      <w:r w:rsidRPr="00D05D50">
        <w:rPr>
          <w:rFonts w:asciiTheme="minorHAnsi" w:hAnsiTheme="minorHAnsi" w:cstheme="minorHAnsi"/>
          <w:sz w:val="22"/>
          <w:szCs w:val="22"/>
          <w:lang w:eastAsia="fr-FR"/>
        </w:rPr>
        <w:t>rive the technical success of the business unit.</w:t>
      </w:r>
    </w:p>
    <w:p w14:paraId="74FD740A" w14:textId="4EAE31A3" w:rsidR="00E9477F" w:rsidRPr="00D05D50" w:rsidRDefault="00E9477F" w:rsidP="00D05D50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Enabled real-time monitoring and analysis of 200 applications from 50 lines of business by creating an architecture-based enterprise platform with greater scalability and reliability.</w:t>
      </w:r>
    </w:p>
    <w:p w14:paraId="0BB306B8" w14:textId="0C9CFD1C" w:rsidR="00E9477F" w:rsidRPr="00D05D50" w:rsidRDefault="00985CAB" w:rsidP="00D05D50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  <w:t>Improved data security at a global financial institution</w:t>
      </w:r>
      <w:r w:rsidR="005660F2"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  <w:t>—</w:t>
      </w:r>
      <w:r w:rsidRPr="00D05D50"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  <w:t>building an enhanced monitoring and instant</w:t>
      </w:r>
      <w:r w:rsidR="005660F2"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  <w:t>-</w:t>
      </w:r>
      <w:r w:rsidRPr="00D05D50">
        <w:rPr>
          <w:rFonts w:asciiTheme="minorHAnsi" w:hAnsiTheme="minorHAnsi" w:cstheme="minorHAnsi"/>
          <w:spacing w:val="-4"/>
          <w:sz w:val="20"/>
          <w:szCs w:val="20"/>
          <w:lang w:val="en-CA" w:eastAsia="fr-FR"/>
        </w:rPr>
        <w:t>alert platform.</w:t>
      </w:r>
    </w:p>
    <w:p w14:paraId="1210DBD1" w14:textId="319A86CC" w:rsidR="00985CAB" w:rsidRPr="00D05D50" w:rsidRDefault="00985CAB" w:rsidP="00D05D50">
      <w:pPr>
        <w:pStyle w:val="ListParagraph"/>
        <w:widowControl w:val="0"/>
        <w:numPr>
          <w:ilvl w:val="0"/>
          <w:numId w:val="34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Accelerated time to market by developing and deploying a real-time decision engine for automated processing.</w:t>
      </w:r>
    </w:p>
    <w:p w14:paraId="382ACCF0" w14:textId="00D57311" w:rsidR="00EC4A35" w:rsidRPr="00D05D50" w:rsidRDefault="00A43E45" w:rsidP="00EC4A35">
      <w:pPr>
        <w:pStyle w:val="cv"/>
        <w:widowControl w:val="0"/>
        <w:tabs>
          <w:tab w:val="right" w:pos="10800"/>
        </w:tabs>
        <w:spacing w:before="240" w:after="120"/>
        <w:rPr>
          <w:rFonts w:asciiTheme="majorHAnsi" w:hAnsiTheme="majorHAnsi" w:cstheme="majorHAnsi"/>
          <w:spacing w:val="10"/>
          <w:sz w:val="22"/>
          <w:szCs w:val="22"/>
          <w:lang w:val="en-CA"/>
        </w:rPr>
      </w:pPr>
      <w:r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>Solution Architect</w:t>
      </w:r>
      <w:r w:rsidR="00EC4A35" w:rsidRPr="00D05D50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 xml:space="preserve"> | Company</w:t>
      </w:r>
      <w:r w:rsidR="00606816">
        <w:rPr>
          <w:rFonts w:asciiTheme="majorHAnsi" w:hAnsiTheme="majorHAnsi" w:cstheme="majorHAnsi"/>
          <w:b/>
          <w:bCs/>
          <w:smallCaps/>
          <w:spacing w:val="10"/>
          <w:sz w:val="22"/>
          <w:szCs w:val="22"/>
          <w:lang w:val="en-CA"/>
        </w:rPr>
        <w:t xml:space="preserve"> Two</w:t>
      </w:r>
      <w:r w:rsidR="00EC4A35" w:rsidRPr="00D05D50">
        <w:rPr>
          <w:rFonts w:asciiTheme="majorHAnsi" w:hAnsiTheme="majorHAnsi" w:cstheme="majorHAnsi"/>
          <w:spacing w:val="10"/>
          <w:sz w:val="22"/>
          <w:szCs w:val="22"/>
          <w:lang w:val="en-CA"/>
        </w:rPr>
        <w:tab/>
      </w:r>
      <w:r w:rsidR="00C97A01">
        <w:rPr>
          <w:rFonts w:asciiTheme="majorHAnsi" w:hAnsiTheme="majorHAnsi" w:cstheme="majorHAnsi"/>
          <w:spacing w:val="10"/>
          <w:sz w:val="22"/>
          <w:szCs w:val="22"/>
          <w:lang w:val="en-CA"/>
        </w:rPr>
        <w:t>San Francisco</w:t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 xml:space="preserve">, </w:t>
      </w:r>
      <w:r w:rsidR="00C97A01">
        <w:rPr>
          <w:rFonts w:asciiTheme="majorHAnsi" w:hAnsiTheme="majorHAnsi" w:cstheme="majorHAnsi"/>
          <w:spacing w:val="10"/>
          <w:sz w:val="22"/>
          <w:szCs w:val="22"/>
          <w:lang w:val="en-CA"/>
        </w:rPr>
        <w:t>CA</w:t>
      </w:r>
      <w:r w:rsidR="00EC4A35" w:rsidRPr="00D05D50">
        <w:rPr>
          <w:rFonts w:asciiTheme="majorHAnsi" w:hAnsiTheme="majorHAnsi" w:cstheme="majorHAnsi"/>
          <w:spacing w:val="10"/>
          <w:sz w:val="22"/>
          <w:szCs w:val="22"/>
          <w:lang w:val="en-CA"/>
        </w:rPr>
        <w:t xml:space="preserve"> | </w:t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>20XX</w:t>
      </w:r>
      <w:r w:rsidR="00E93F39">
        <w:rPr>
          <w:rFonts w:asciiTheme="majorHAnsi" w:hAnsiTheme="majorHAnsi" w:cstheme="majorHAnsi"/>
          <w:spacing w:val="10"/>
          <w:sz w:val="22"/>
          <w:szCs w:val="22"/>
          <w:lang w:val="en-CA"/>
        </w:rPr>
        <w:t xml:space="preserve"> to </w:t>
      </w:r>
      <w:r w:rsidR="00CD0AD6">
        <w:rPr>
          <w:rFonts w:asciiTheme="majorHAnsi" w:hAnsiTheme="majorHAnsi" w:cstheme="majorHAnsi"/>
          <w:spacing w:val="10"/>
          <w:sz w:val="22"/>
          <w:szCs w:val="22"/>
          <w:lang w:val="en-CA"/>
        </w:rPr>
        <w:t>20XX</w:t>
      </w:r>
    </w:p>
    <w:p w14:paraId="159D570C" w14:textId="2280ACE3" w:rsidR="00912950" w:rsidRPr="00D05D50" w:rsidRDefault="00B943D0" w:rsidP="00D05D50">
      <w:pPr>
        <w:widowControl w:val="0"/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2"/>
          <w:szCs w:val="22"/>
          <w:lang w:val="en-CA" w:eastAsia="fr-FR"/>
        </w:rPr>
      </w:pP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Led cross-functional team to architect and deliver enterprise-level platform solutions for the data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-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science program.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Partner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ed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closely with engineering,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s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crum, and data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-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science teams as product owner. Develop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ed 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and refine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d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project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roadmap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s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, scope, backlog items, and sprints. Provide</w:t>
      </w:r>
      <w:r w:rsidR="006A4490">
        <w:rPr>
          <w:rFonts w:asciiTheme="minorHAnsi" w:hAnsiTheme="minorHAnsi" w:cstheme="minorHAnsi"/>
          <w:sz w:val="22"/>
          <w:szCs w:val="22"/>
          <w:lang w:val="en-CA" w:eastAsia="fr-FR"/>
        </w:rPr>
        <w:t>d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thought</w:t>
      </w:r>
      <w:r w:rsidR="00E312BC" w:rsidRPr="00D05D50">
        <w:rPr>
          <w:rFonts w:asciiTheme="minorHAnsi" w:hAnsiTheme="minorHAnsi" w:cstheme="minorHAnsi"/>
          <w:sz w:val="22"/>
          <w:szCs w:val="22"/>
          <w:lang w:val="en-CA" w:eastAsia="fr-FR"/>
        </w:rPr>
        <w:t xml:space="preserve"> </w:t>
      </w:r>
      <w:r w:rsidRPr="00D05D50">
        <w:rPr>
          <w:rFonts w:asciiTheme="minorHAnsi" w:hAnsiTheme="minorHAnsi" w:cstheme="minorHAnsi"/>
          <w:sz w:val="22"/>
          <w:szCs w:val="22"/>
          <w:lang w:val="en-CA" w:eastAsia="fr-FR"/>
        </w:rPr>
        <w:t>leadership and technical guidance for solution delivery.</w:t>
      </w:r>
    </w:p>
    <w:p w14:paraId="6F8FAA49" w14:textId="584D2892" w:rsidR="00B943D0" w:rsidRPr="00D05D50" w:rsidRDefault="00B943D0" w:rsidP="00D05D50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Used AWS to architect, design, develop, test, and deploy cloud-based application for data visualization</w:t>
      </w:r>
      <w:r w:rsidR="006A4490">
        <w:rPr>
          <w:rFonts w:asciiTheme="minorHAnsi" w:hAnsiTheme="minorHAnsi" w:cstheme="minorHAnsi"/>
          <w:sz w:val="20"/>
          <w:szCs w:val="20"/>
          <w:lang w:val="en-CA" w:eastAsia="fr-FR"/>
        </w:rPr>
        <w:t>—</w:t>
      </w: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increasing</w:t>
      </w:r>
      <w:r w:rsidR="006A4490">
        <w:rPr>
          <w:rFonts w:asciiTheme="minorHAnsi" w:hAnsiTheme="minorHAnsi" w:cstheme="minorHAnsi"/>
          <w:sz w:val="20"/>
          <w:szCs w:val="20"/>
          <w:lang w:val="en-CA" w:eastAsia="fr-FR"/>
        </w:rPr>
        <w:t xml:space="preserve"> </w:t>
      </w: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 xml:space="preserve">efficiency and effectiveness of data processing. Provided ongoing product support. </w:t>
      </w:r>
    </w:p>
    <w:p w14:paraId="296E58E1" w14:textId="231A4581" w:rsidR="00B943D0" w:rsidRPr="00D05D50" w:rsidRDefault="00B943D0" w:rsidP="00D05D50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Automated onboarding process</w:t>
      </w:r>
      <w:r w:rsidR="006A4490">
        <w:rPr>
          <w:rFonts w:asciiTheme="minorHAnsi" w:hAnsiTheme="minorHAnsi" w:cstheme="minorHAnsi"/>
          <w:sz w:val="20"/>
          <w:szCs w:val="20"/>
          <w:lang w:val="en-CA" w:eastAsia="fr-FR"/>
        </w:rPr>
        <w:t>—</w:t>
      </w: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eliminating manual processes and providing a streamlined user experience for over 100K users around the globe.</w:t>
      </w:r>
    </w:p>
    <w:p w14:paraId="4F43DDBB" w14:textId="2752A6B6" w:rsidR="00B943D0" w:rsidRPr="00D05D50" w:rsidRDefault="00B943D0" w:rsidP="00D05D50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0"/>
        <w:rPr>
          <w:rFonts w:asciiTheme="minorHAnsi" w:hAnsiTheme="minorHAnsi" w:cstheme="minorHAnsi"/>
          <w:sz w:val="20"/>
          <w:szCs w:val="20"/>
          <w:lang w:val="en-CA" w:eastAsia="fr-FR"/>
        </w:rPr>
      </w:pP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Increased visibility into global operations by creating</w:t>
      </w:r>
      <w:r w:rsidR="006A4490">
        <w:rPr>
          <w:rFonts w:asciiTheme="minorHAnsi" w:hAnsiTheme="minorHAnsi" w:cstheme="minorHAnsi"/>
          <w:sz w:val="20"/>
          <w:szCs w:val="20"/>
          <w:lang w:val="en-CA" w:eastAsia="fr-FR"/>
        </w:rPr>
        <w:t xml:space="preserve"> a</w:t>
      </w: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 xml:space="preserve"> solution to monitor, aggregate, and analyze critical datapoints</w:t>
      </w:r>
      <w:r w:rsidR="006A4490">
        <w:rPr>
          <w:rFonts w:asciiTheme="minorHAnsi" w:hAnsiTheme="minorHAnsi" w:cstheme="minorHAnsi"/>
          <w:sz w:val="20"/>
          <w:szCs w:val="20"/>
          <w:lang w:val="en-CA" w:eastAsia="fr-FR"/>
        </w:rPr>
        <w:t xml:space="preserve"> </w:t>
      </w:r>
      <w:r w:rsidRPr="00D05D50">
        <w:rPr>
          <w:rFonts w:asciiTheme="minorHAnsi" w:hAnsiTheme="minorHAnsi" w:cstheme="minorHAnsi"/>
          <w:sz w:val="20"/>
          <w:szCs w:val="20"/>
          <w:lang w:val="en-CA" w:eastAsia="fr-FR"/>
        </w:rPr>
        <w:t>across enterprise infrastructure, applications, and platforms.</w:t>
      </w:r>
    </w:p>
    <w:p w14:paraId="04858D2B" w14:textId="1FC1AEEC" w:rsidR="00912950" w:rsidRPr="00D05D50" w:rsidRDefault="00912950" w:rsidP="00912950">
      <w:pPr>
        <w:pBdr>
          <w:bottom w:val="single" w:sz="4" w:space="1" w:color="auto"/>
        </w:pBdr>
        <w:spacing w:before="300" w:after="120"/>
        <w:rPr>
          <w:rFonts w:asciiTheme="majorHAnsi" w:hAnsiTheme="majorHAnsi" w:cstheme="majorHAnsi"/>
          <w:b/>
          <w:bCs/>
          <w:spacing w:val="20"/>
          <w:lang w:val="en-CA"/>
        </w:rPr>
      </w:pPr>
      <w:r w:rsidRPr="00D05D50">
        <w:rPr>
          <w:rFonts w:asciiTheme="majorHAnsi" w:hAnsiTheme="majorHAnsi" w:cstheme="majorHAnsi"/>
          <w:b/>
          <w:bCs/>
          <w:spacing w:val="20"/>
          <w:lang w:val="en-CA"/>
        </w:rPr>
        <w:t>Technical Skills</w:t>
      </w:r>
    </w:p>
    <w:p w14:paraId="0E1BD6C8" w14:textId="4E75A5A0" w:rsidR="00912950" w:rsidRPr="00D05D50" w:rsidRDefault="00912950" w:rsidP="00D05D50">
      <w:pPr>
        <w:widowControl w:val="0"/>
        <w:autoSpaceDE w:val="0"/>
        <w:autoSpaceDN w:val="0"/>
        <w:adjustRightInd w:val="0"/>
        <w:spacing w:after="100"/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</w:pPr>
      <w:r w:rsidRPr="00D05D50">
        <w:rPr>
          <w:rFonts w:asciiTheme="majorHAnsi" w:hAnsiTheme="majorHAnsi" w:cstheme="majorHAnsi"/>
          <w:b/>
          <w:bCs/>
          <w:spacing w:val="4"/>
          <w:sz w:val="21"/>
          <w:szCs w:val="21"/>
          <w:lang w:val="en-CA" w:eastAsia="fr-FR"/>
        </w:rPr>
        <w:t>AWS</w:t>
      </w:r>
      <w:r w:rsidR="00EB3670" w:rsidRPr="00D05D50">
        <w:rPr>
          <w:rFonts w:asciiTheme="majorHAnsi" w:hAnsiTheme="majorHAnsi" w:cstheme="majorHAnsi"/>
          <w:b/>
          <w:bCs/>
          <w:spacing w:val="4"/>
          <w:sz w:val="21"/>
          <w:szCs w:val="21"/>
          <w:lang w:val="en-CA" w:eastAsia="fr-FR"/>
        </w:rPr>
        <w:t>:</w:t>
      </w:r>
      <w:r w:rsidR="00EB367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 </w:t>
      </w:r>
      <w:r w:rsidRPr="00D05D5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>IAM</w:t>
      </w:r>
      <w:r w:rsidR="00EB367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, </w:t>
      </w:r>
      <w:r w:rsidRPr="00D05D5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EC2, API Gateway, Lambda, ECS, S3, DynamoDB, RDS, Redshift, Terraform, CloudFormation, </w:t>
      </w:r>
      <w:r w:rsidR="00EB367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and </w:t>
      </w:r>
      <w:r w:rsidRPr="00D05D5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>CloudWatch</w:t>
      </w:r>
      <w:r w:rsidR="00EB367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. </w:t>
      </w:r>
      <w:r w:rsidR="00EB3670" w:rsidRPr="00D05D50">
        <w:rPr>
          <w:rFonts w:asciiTheme="majorHAnsi" w:hAnsiTheme="majorHAnsi" w:cstheme="majorHAnsi"/>
          <w:b/>
          <w:bCs/>
          <w:spacing w:val="4"/>
          <w:sz w:val="21"/>
          <w:szCs w:val="21"/>
          <w:lang w:val="en-CA" w:eastAsia="fr-FR"/>
        </w:rPr>
        <w:t>Plus:</w:t>
      </w:r>
      <w:r w:rsidR="00EB367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 xml:space="preserve"> </w:t>
      </w:r>
      <w:r w:rsidRPr="00D05D50">
        <w:rPr>
          <w:rFonts w:asciiTheme="majorHAnsi" w:hAnsiTheme="majorHAnsi" w:cstheme="majorHAnsi"/>
          <w:spacing w:val="4"/>
          <w:sz w:val="21"/>
          <w:szCs w:val="21"/>
          <w:lang w:val="en-CA" w:eastAsia="fr-FR"/>
        </w:rPr>
        <w:t>Java, Python, GitHub, Eclipse, and SQL.</w:t>
      </w:r>
    </w:p>
    <w:p w14:paraId="73589443" w14:textId="3189AB0D" w:rsidR="00186B22" w:rsidRPr="00D05D50" w:rsidRDefault="001E3533" w:rsidP="00EC4A35">
      <w:pPr>
        <w:pBdr>
          <w:bottom w:val="single" w:sz="4" w:space="1" w:color="auto"/>
        </w:pBdr>
        <w:spacing w:before="300" w:after="120"/>
        <w:rPr>
          <w:rFonts w:asciiTheme="majorHAnsi" w:hAnsiTheme="majorHAnsi" w:cstheme="majorHAnsi"/>
          <w:b/>
          <w:bCs/>
          <w:spacing w:val="20"/>
          <w:lang w:val="en-CA"/>
        </w:rPr>
      </w:pPr>
      <w:r w:rsidRPr="00D05D50">
        <w:rPr>
          <w:rFonts w:asciiTheme="majorHAnsi" w:hAnsiTheme="majorHAnsi" w:cstheme="majorHAnsi"/>
          <w:b/>
          <w:bCs/>
          <w:spacing w:val="20"/>
          <w:lang w:val="en-CA"/>
        </w:rPr>
        <w:t>Education</w:t>
      </w:r>
    </w:p>
    <w:p w14:paraId="753A8856" w14:textId="721E892D" w:rsidR="003B644E" w:rsidRPr="00D05D50" w:rsidRDefault="00912950" w:rsidP="00EC4A35">
      <w:pPr>
        <w:widowControl w:val="0"/>
        <w:autoSpaceDE w:val="0"/>
        <w:autoSpaceDN w:val="0"/>
        <w:adjustRightInd w:val="0"/>
        <w:snapToGrid w:val="0"/>
        <w:spacing w:after="40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>B</w:t>
      </w:r>
      <w:r w:rsidR="00025FE2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 xml:space="preserve">achelor of </w:t>
      </w:r>
      <w:r w:rsidRPr="00D05D50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>Computer Science</w:t>
      </w:r>
      <w:r w:rsidR="00025FE2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 xml:space="preserve"> (BCS)</w:t>
      </w:r>
      <w:r w:rsidR="005975DD" w:rsidRPr="00D05D50"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</w:t>
      </w:r>
      <w:r w:rsidR="005975DD" w:rsidRPr="00D05D50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>|</w:t>
      </w:r>
      <w:r w:rsidR="005975DD" w:rsidRPr="00D05D50"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</w:t>
      </w:r>
      <w:r w:rsidR="00CD0AD6">
        <w:rPr>
          <w:rFonts w:asciiTheme="majorHAnsi" w:hAnsiTheme="majorHAnsi" w:cstheme="majorHAnsi"/>
          <w:sz w:val="22"/>
          <w:szCs w:val="22"/>
          <w:lang w:val="en-CA" w:eastAsia="fr-FR"/>
        </w:rPr>
        <w:t>College One</w:t>
      </w:r>
      <w:r w:rsidR="005975DD" w:rsidRPr="00D05D50"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| </w:t>
      </w:r>
      <w:r w:rsidR="00CD0AD6">
        <w:rPr>
          <w:rFonts w:asciiTheme="majorHAnsi" w:hAnsiTheme="majorHAnsi" w:cstheme="majorHAnsi"/>
          <w:sz w:val="22"/>
          <w:szCs w:val="22"/>
          <w:lang w:val="en-CA" w:eastAsia="fr-FR"/>
        </w:rPr>
        <w:t>Austin, TX</w:t>
      </w:r>
    </w:p>
    <w:p w14:paraId="70F4175B" w14:textId="1881776A" w:rsidR="00912950" w:rsidRPr="00D05D50" w:rsidRDefault="00822D9C" w:rsidP="00EC4A35">
      <w:pPr>
        <w:widowControl w:val="0"/>
        <w:autoSpaceDE w:val="0"/>
        <w:autoSpaceDN w:val="0"/>
        <w:adjustRightInd w:val="0"/>
        <w:snapToGrid w:val="0"/>
        <w:spacing w:after="40"/>
        <w:rPr>
          <w:rFonts w:asciiTheme="majorHAnsi" w:hAnsiTheme="majorHAnsi" w:cstheme="majorHAnsi"/>
          <w:sz w:val="22"/>
          <w:szCs w:val="22"/>
          <w:lang w:val="en-CA" w:eastAsia="fr-FR"/>
        </w:rPr>
      </w:pPr>
      <w:r w:rsidRPr="00D05D50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>AWS Certified Solutions Architect – Associate</w:t>
      </w:r>
      <w:r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</w:t>
      </w:r>
      <w:r w:rsidRPr="00D05D50">
        <w:rPr>
          <w:rFonts w:asciiTheme="majorHAnsi" w:hAnsiTheme="majorHAnsi" w:cstheme="majorHAnsi"/>
          <w:b/>
          <w:bCs/>
          <w:sz w:val="22"/>
          <w:szCs w:val="22"/>
          <w:lang w:val="en-CA" w:eastAsia="fr-FR"/>
        </w:rPr>
        <w:t>|</w:t>
      </w:r>
      <w:r w:rsidRPr="00AA70DE"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en-CA" w:eastAsia="fr-FR"/>
        </w:rPr>
        <w:t>Online</w:t>
      </w:r>
      <w:r w:rsidR="006768B2">
        <w:rPr>
          <w:rFonts w:asciiTheme="majorHAnsi" w:hAnsiTheme="majorHAnsi" w:cstheme="majorHAnsi"/>
          <w:sz w:val="22"/>
          <w:szCs w:val="22"/>
          <w:lang w:val="en-CA" w:eastAsia="fr-FR"/>
        </w:rPr>
        <w:t xml:space="preserve"> Proctoring</w:t>
      </w:r>
    </w:p>
    <w:sectPr w:rsidR="00912950" w:rsidRPr="00D05D50" w:rsidSect="009D555B">
      <w:headerReference w:type="default" r:id="rId10"/>
      <w:footerReference w:type="default" r:id="rId11"/>
      <w:footerReference w:type="first" r:id="rId12"/>
      <w:pgSz w:w="12240" w:h="15840" w:code="1"/>
      <w:pgMar w:top="864" w:right="864" w:bottom="864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B243E" w14:textId="77777777" w:rsidR="009E64E0" w:rsidRDefault="009E64E0" w:rsidP="005C1F1F">
      <w:r>
        <w:separator/>
      </w:r>
    </w:p>
  </w:endnote>
  <w:endnote w:type="continuationSeparator" w:id="0">
    <w:p w14:paraId="769FEF09" w14:textId="77777777" w:rsidR="009E64E0" w:rsidRDefault="009E64E0" w:rsidP="005C1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B870E" w14:textId="7C0ADFAF" w:rsidR="00CA032E" w:rsidRPr="003B644E" w:rsidRDefault="00CA032E" w:rsidP="00CA032E">
    <w:pPr>
      <w:pStyle w:val="Footer"/>
      <w:jc w:val="right"/>
      <w:rPr>
        <w:rFonts w:ascii="Garamond" w:hAnsi="Garamond"/>
        <w:sz w:val="20"/>
        <w:szCs w:val="20"/>
      </w:rPr>
    </w:pPr>
    <w:r w:rsidRPr="003B644E">
      <w:rPr>
        <w:rFonts w:ascii="Garamond" w:hAnsi="Garamond"/>
        <w:sz w:val="20"/>
        <w:szCs w:val="20"/>
      </w:rPr>
      <w:t>Page 2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2BB7B" w14:textId="5B2E0617" w:rsidR="00CA032E" w:rsidRPr="003B644E" w:rsidRDefault="00CA032E" w:rsidP="00CA032E">
    <w:pPr>
      <w:pStyle w:val="Footer"/>
      <w:jc w:val="right"/>
      <w:rPr>
        <w:rFonts w:ascii="Garamond" w:hAnsi="Garamond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4AD75" w14:textId="77777777" w:rsidR="009E64E0" w:rsidRDefault="009E64E0" w:rsidP="005C1F1F">
      <w:r>
        <w:separator/>
      </w:r>
    </w:p>
  </w:footnote>
  <w:footnote w:type="continuationSeparator" w:id="0">
    <w:p w14:paraId="2BD81982" w14:textId="77777777" w:rsidR="009E64E0" w:rsidRDefault="009E64E0" w:rsidP="005C1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F4AB9" w14:textId="6DD901F2" w:rsidR="009D555B" w:rsidRPr="009D555B" w:rsidRDefault="009D555B" w:rsidP="009D555B">
    <w:pPr>
      <w:tabs>
        <w:tab w:val="right" w:pos="10800"/>
      </w:tabs>
      <w:autoSpaceDE w:val="0"/>
      <w:autoSpaceDN w:val="0"/>
      <w:adjustRightInd w:val="0"/>
      <w:rPr>
        <w:rFonts w:ascii="Franklin Gothic Book" w:eastAsia="MS Mincho" w:hAnsi="Franklin Gothic Book" w:cstheme="majorHAnsi"/>
        <w:b/>
        <w:color w:val="FFFFFF"/>
        <w:lang w:val="en-CA"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3BF0"/>
    <w:multiLevelType w:val="hybridMultilevel"/>
    <w:tmpl w:val="54C6C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02C13"/>
    <w:multiLevelType w:val="hybridMultilevel"/>
    <w:tmpl w:val="F5E8791C"/>
    <w:lvl w:ilvl="0" w:tplc="FFFFFFFF">
      <w:start w:val="195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832C30"/>
    <w:multiLevelType w:val="hybridMultilevel"/>
    <w:tmpl w:val="D4A6962A"/>
    <w:lvl w:ilvl="0" w:tplc="0442BD8C">
      <w:start w:val="1"/>
      <w:numFmt w:val="bullet"/>
      <w:lvlText w:val=""/>
      <w:lvlJc w:val="left"/>
      <w:pPr>
        <w:ind w:left="720" w:hanging="360"/>
      </w:pPr>
      <w:rPr>
        <w:rFonts w:ascii="Wingdings 2" w:hAnsi="Wingdings 2" w:hint="default"/>
        <w:b/>
        <w:i w:val="0"/>
        <w:strike w:val="0"/>
        <w:dstrike w:val="0"/>
        <w:color w:val="833C0B" w:themeColor="accent2" w:themeShade="80"/>
        <w:sz w:val="22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C597E"/>
    <w:multiLevelType w:val="hybridMultilevel"/>
    <w:tmpl w:val="1D3CD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562E2"/>
    <w:multiLevelType w:val="hybridMultilevel"/>
    <w:tmpl w:val="7F00C424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D52BC"/>
    <w:multiLevelType w:val="hybridMultilevel"/>
    <w:tmpl w:val="4968744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D379D"/>
    <w:multiLevelType w:val="hybridMultilevel"/>
    <w:tmpl w:val="4BF6A0A6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A32B64"/>
    <w:multiLevelType w:val="hybridMultilevel"/>
    <w:tmpl w:val="B562F6A8"/>
    <w:lvl w:ilvl="0" w:tplc="C972D1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D61A44"/>
    <w:multiLevelType w:val="hybridMultilevel"/>
    <w:tmpl w:val="ADD65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E43EF"/>
    <w:multiLevelType w:val="hybridMultilevel"/>
    <w:tmpl w:val="FF8EB34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C5635FC"/>
    <w:multiLevelType w:val="hybridMultilevel"/>
    <w:tmpl w:val="7D5EF2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63279"/>
    <w:multiLevelType w:val="hybridMultilevel"/>
    <w:tmpl w:val="F36069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10B27"/>
    <w:multiLevelType w:val="hybridMultilevel"/>
    <w:tmpl w:val="E9FAD13E"/>
    <w:lvl w:ilvl="0" w:tplc="6F6034DE">
      <w:start w:val="1"/>
      <w:numFmt w:val="bullet"/>
      <w:lvlText w:val=""/>
      <w:lvlJc w:val="left"/>
      <w:pPr>
        <w:ind w:left="90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290D1409"/>
    <w:multiLevelType w:val="hybridMultilevel"/>
    <w:tmpl w:val="9148DF6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213198"/>
    <w:multiLevelType w:val="hybridMultilevel"/>
    <w:tmpl w:val="A106E2D6"/>
    <w:lvl w:ilvl="0" w:tplc="A818514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8F0141"/>
    <w:multiLevelType w:val="hybridMultilevel"/>
    <w:tmpl w:val="6CA6B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0122E"/>
    <w:multiLevelType w:val="hybridMultilevel"/>
    <w:tmpl w:val="892A89A0"/>
    <w:lvl w:ilvl="0" w:tplc="348A1E12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  <w:color w:val="8496B0" w:themeColor="text2" w:themeTint="99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C00FE6"/>
    <w:multiLevelType w:val="hybridMultilevel"/>
    <w:tmpl w:val="4778138E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67A4B"/>
    <w:multiLevelType w:val="hybridMultilevel"/>
    <w:tmpl w:val="8E908D04"/>
    <w:lvl w:ilvl="0" w:tplc="37F64ED8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 w:val="0"/>
        <w:i w:val="0"/>
        <w:strike w:val="0"/>
        <w:dstrike w:val="0"/>
        <w:color w:val="8496B0" w:themeColor="text2" w:themeTint="99"/>
        <w:sz w:val="16"/>
        <w:szCs w:val="22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35E1E7B"/>
    <w:multiLevelType w:val="hybridMultilevel"/>
    <w:tmpl w:val="3314E5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337B2"/>
    <w:multiLevelType w:val="hybridMultilevel"/>
    <w:tmpl w:val="CA70D70E"/>
    <w:lvl w:ilvl="0" w:tplc="6E5C42CA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8774A"/>
    <w:multiLevelType w:val="hybridMultilevel"/>
    <w:tmpl w:val="6838BFB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9F5F03"/>
    <w:multiLevelType w:val="hybridMultilevel"/>
    <w:tmpl w:val="A07080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F25D2A"/>
    <w:multiLevelType w:val="hybridMultilevel"/>
    <w:tmpl w:val="A5E6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F16216"/>
    <w:multiLevelType w:val="hybridMultilevel"/>
    <w:tmpl w:val="6784A418"/>
    <w:lvl w:ilvl="0" w:tplc="6F6034DE">
      <w:start w:val="1"/>
      <w:numFmt w:val="bullet"/>
      <w:lvlText w:val=""/>
      <w:lvlJc w:val="left"/>
      <w:pPr>
        <w:ind w:left="90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53B33B54"/>
    <w:multiLevelType w:val="hybridMultilevel"/>
    <w:tmpl w:val="8A5C6622"/>
    <w:lvl w:ilvl="0" w:tplc="6E5C42CA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DD622E"/>
    <w:multiLevelType w:val="hybridMultilevel"/>
    <w:tmpl w:val="A09865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9F6F2D"/>
    <w:multiLevelType w:val="hybridMultilevel"/>
    <w:tmpl w:val="D0E68B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683D38"/>
    <w:multiLevelType w:val="hybridMultilevel"/>
    <w:tmpl w:val="89587308"/>
    <w:lvl w:ilvl="0" w:tplc="6F6034DE">
      <w:start w:val="1"/>
      <w:numFmt w:val="bullet"/>
      <w:lvlText w:val=""/>
      <w:lvlJc w:val="left"/>
      <w:pPr>
        <w:ind w:left="90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4F600E3"/>
    <w:multiLevelType w:val="hybridMultilevel"/>
    <w:tmpl w:val="08585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6355E3"/>
    <w:multiLevelType w:val="hybridMultilevel"/>
    <w:tmpl w:val="F85442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6056F4"/>
    <w:multiLevelType w:val="hybridMultilevel"/>
    <w:tmpl w:val="4D2CEA48"/>
    <w:lvl w:ilvl="0" w:tplc="D6C030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405164"/>
        <w:sz w:val="22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B6308"/>
    <w:multiLevelType w:val="hybridMultilevel"/>
    <w:tmpl w:val="981CE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AD1587"/>
    <w:multiLevelType w:val="hybridMultilevel"/>
    <w:tmpl w:val="37A8AD48"/>
    <w:lvl w:ilvl="0" w:tplc="2B4AFB5A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/>
        <w:i w:val="0"/>
        <w:strike w:val="0"/>
        <w:dstrike w:val="0"/>
        <w:color w:val="833C0B" w:themeColor="accent2" w:themeShade="80"/>
        <w:sz w:val="16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7CB871D9"/>
    <w:multiLevelType w:val="hybridMultilevel"/>
    <w:tmpl w:val="A0BA9462"/>
    <w:lvl w:ilvl="0" w:tplc="8F4E2FCE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323E4F" w:themeColor="tex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9"/>
  </w:num>
  <w:num w:numId="3">
    <w:abstractNumId w:val="27"/>
  </w:num>
  <w:num w:numId="4">
    <w:abstractNumId w:val="10"/>
  </w:num>
  <w:num w:numId="5">
    <w:abstractNumId w:val="22"/>
  </w:num>
  <w:num w:numId="6">
    <w:abstractNumId w:val="30"/>
  </w:num>
  <w:num w:numId="7">
    <w:abstractNumId w:val="29"/>
  </w:num>
  <w:num w:numId="8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1"/>
  </w:num>
  <w:num w:numId="11">
    <w:abstractNumId w:val="7"/>
  </w:num>
  <w:num w:numId="12">
    <w:abstractNumId w:val="5"/>
  </w:num>
  <w:num w:numId="13">
    <w:abstractNumId w:val="21"/>
  </w:num>
  <w:num w:numId="14">
    <w:abstractNumId w:val="2"/>
  </w:num>
  <w:num w:numId="15">
    <w:abstractNumId w:val="32"/>
  </w:num>
  <w:num w:numId="16">
    <w:abstractNumId w:val="31"/>
  </w:num>
  <w:num w:numId="17">
    <w:abstractNumId w:val="34"/>
  </w:num>
  <w:num w:numId="18">
    <w:abstractNumId w:val="18"/>
  </w:num>
  <w:num w:numId="19">
    <w:abstractNumId w:val="14"/>
  </w:num>
  <w:num w:numId="20">
    <w:abstractNumId w:val="9"/>
  </w:num>
  <w:num w:numId="21">
    <w:abstractNumId w:val="6"/>
  </w:num>
  <w:num w:numId="22">
    <w:abstractNumId w:val="15"/>
  </w:num>
  <w:num w:numId="23">
    <w:abstractNumId w:val="8"/>
  </w:num>
  <w:num w:numId="24">
    <w:abstractNumId w:val="3"/>
  </w:num>
  <w:num w:numId="25">
    <w:abstractNumId w:val="33"/>
  </w:num>
  <w:num w:numId="26">
    <w:abstractNumId w:val="35"/>
  </w:num>
  <w:num w:numId="27">
    <w:abstractNumId w:val="12"/>
  </w:num>
  <w:num w:numId="28">
    <w:abstractNumId w:val="16"/>
  </w:num>
  <w:num w:numId="29">
    <w:abstractNumId w:val="4"/>
  </w:num>
  <w:num w:numId="30">
    <w:abstractNumId w:val="20"/>
  </w:num>
  <w:num w:numId="31">
    <w:abstractNumId w:val="25"/>
  </w:num>
  <w:num w:numId="32">
    <w:abstractNumId w:val="28"/>
  </w:num>
  <w:num w:numId="33">
    <w:abstractNumId w:val="17"/>
  </w:num>
  <w:num w:numId="34">
    <w:abstractNumId w:val="23"/>
  </w:num>
  <w:num w:numId="35">
    <w:abstractNumId w:val="0"/>
  </w:num>
  <w:num w:numId="36">
    <w:abstractNumId w:val="24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a2MDE0sDSxNDZS0lEKTi0uzszPAykwNKgFACr8yU0tAAAA"/>
  </w:docVars>
  <w:rsids>
    <w:rsidRoot w:val="00404558"/>
    <w:rsid w:val="00013CCD"/>
    <w:rsid w:val="00025FE2"/>
    <w:rsid w:val="00035F63"/>
    <w:rsid w:val="000370EB"/>
    <w:rsid w:val="00047F8A"/>
    <w:rsid w:val="000650BA"/>
    <w:rsid w:val="00074073"/>
    <w:rsid w:val="00082CA6"/>
    <w:rsid w:val="000A2F17"/>
    <w:rsid w:val="000C0B6F"/>
    <w:rsid w:val="000D3E9E"/>
    <w:rsid w:val="000D6E8C"/>
    <w:rsid w:val="000F4FAC"/>
    <w:rsid w:val="000F7450"/>
    <w:rsid w:val="00103E1E"/>
    <w:rsid w:val="00105EB3"/>
    <w:rsid w:val="0011231E"/>
    <w:rsid w:val="00121170"/>
    <w:rsid w:val="001240B6"/>
    <w:rsid w:val="00126CE5"/>
    <w:rsid w:val="001327AC"/>
    <w:rsid w:val="00153F92"/>
    <w:rsid w:val="0015487F"/>
    <w:rsid w:val="00170422"/>
    <w:rsid w:val="0017353C"/>
    <w:rsid w:val="0017440A"/>
    <w:rsid w:val="001774D3"/>
    <w:rsid w:val="00182042"/>
    <w:rsid w:val="00186B22"/>
    <w:rsid w:val="001930C9"/>
    <w:rsid w:val="001A08C5"/>
    <w:rsid w:val="001A7E62"/>
    <w:rsid w:val="001B3DF6"/>
    <w:rsid w:val="001E3533"/>
    <w:rsid w:val="001E7606"/>
    <w:rsid w:val="00212C31"/>
    <w:rsid w:val="00220429"/>
    <w:rsid w:val="00225141"/>
    <w:rsid w:val="00227D56"/>
    <w:rsid w:val="00247801"/>
    <w:rsid w:val="00247817"/>
    <w:rsid w:val="0026216A"/>
    <w:rsid w:val="002625F4"/>
    <w:rsid w:val="00275A40"/>
    <w:rsid w:val="0028281B"/>
    <w:rsid w:val="00290604"/>
    <w:rsid w:val="00296891"/>
    <w:rsid w:val="002C64F2"/>
    <w:rsid w:val="002D4F52"/>
    <w:rsid w:val="002E43A0"/>
    <w:rsid w:val="002E45D0"/>
    <w:rsid w:val="002F4E37"/>
    <w:rsid w:val="00307704"/>
    <w:rsid w:val="003205C8"/>
    <w:rsid w:val="00332D6E"/>
    <w:rsid w:val="00357536"/>
    <w:rsid w:val="00357BD1"/>
    <w:rsid w:val="003A2A4A"/>
    <w:rsid w:val="003B4968"/>
    <w:rsid w:val="003B644E"/>
    <w:rsid w:val="003E29F7"/>
    <w:rsid w:val="00404558"/>
    <w:rsid w:val="00407AFA"/>
    <w:rsid w:val="00423FE4"/>
    <w:rsid w:val="00426E78"/>
    <w:rsid w:val="0044180D"/>
    <w:rsid w:val="0044643E"/>
    <w:rsid w:val="00472663"/>
    <w:rsid w:val="00483E7E"/>
    <w:rsid w:val="004A0C57"/>
    <w:rsid w:val="004A5488"/>
    <w:rsid w:val="004D69DC"/>
    <w:rsid w:val="00503AE3"/>
    <w:rsid w:val="00511227"/>
    <w:rsid w:val="00521096"/>
    <w:rsid w:val="005269F1"/>
    <w:rsid w:val="0054296A"/>
    <w:rsid w:val="00546FC9"/>
    <w:rsid w:val="00553214"/>
    <w:rsid w:val="00555EF9"/>
    <w:rsid w:val="005660F2"/>
    <w:rsid w:val="00596710"/>
    <w:rsid w:val="005975DD"/>
    <w:rsid w:val="005A708D"/>
    <w:rsid w:val="005B404B"/>
    <w:rsid w:val="005B4493"/>
    <w:rsid w:val="005C1F1F"/>
    <w:rsid w:val="005C2AF1"/>
    <w:rsid w:val="005C3402"/>
    <w:rsid w:val="005D498C"/>
    <w:rsid w:val="005E16C4"/>
    <w:rsid w:val="005E51BB"/>
    <w:rsid w:val="005F7297"/>
    <w:rsid w:val="00606816"/>
    <w:rsid w:val="00646123"/>
    <w:rsid w:val="00651624"/>
    <w:rsid w:val="00674209"/>
    <w:rsid w:val="006768B2"/>
    <w:rsid w:val="006809DC"/>
    <w:rsid w:val="00684731"/>
    <w:rsid w:val="006861A6"/>
    <w:rsid w:val="00686E1A"/>
    <w:rsid w:val="0069047B"/>
    <w:rsid w:val="006A2E88"/>
    <w:rsid w:val="006A4490"/>
    <w:rsid w:val="006D07E9"/>
    <w:rsid w:val="00703FD1"/>
    <w:rsid w:val="00707C26"/>
    <w:rsid w:val="0071104F"/>
    <w:rsid w:val="0072110A"/>
    <w:rsid w:val="007302A0"/>
    <w:rsid w:val="00744053"/>
    <w:rsid w:val="007649E3"/>
    <w:rsid w:val="00774B82"/>
    <w:rsid w:val="00786379"/>
    <w:rsid w:val="007867E1"/>
    <w:rsid w:val="00796C23"/>
    <w:rsid w:val="007B5FAB"/>
    <w:rsid w:val="007E06CF"/>
    <w:rsid w:val="007E3D70"/>
    <w:rsid w:val="007F037A"/>
    <w:rsid w:val="00817C18"/>
    <w:rsid w:val="008214EB"/>
    <w:rsid w:val="00822D9C"/>
    <w:rsid w:val="00841D20"/>
    <w:rsid w:val="0084205D"/>
    <w:rsid w:val="00875ACF"/>
    <w:rsid w:val="00896486"/>
    <w:rsid w:val="008A62AD"/>
    <w:rsid w:val="008B1633"/>
    <w:rsid w:val="008C2358"/>
    <w:rsid w:val="008D055C"/>
    <w:rsid w:val="008D5C25"/>
    <w:rsid w:val="008E796F"/>
    <w:rsid w:val="008F3C16"/>
    <w:rsid w:val="00902B6E"/>
    <w:rsid w:val="0090481C"/>
    <w:rsid w:val="00912950"/>
    <w:rsid w:val="0091416F"/>
    <w:rsid w:val="00934BF1"/>
    <w:rsid w:val="00940239"/>
    <w:rsid w:val="00947C7E"/>
    <w:rsid w:val="00976777"/>
    <w:rsid w:val="00981893"/>
    <w:rsid w:val="009831A2"/>
    <w:rsid w:val="009844B4"/>
    <w:rsid w:val="00985CAB"/>
    <w:rsid w:val="009971FB"/>
    <w:rsid w:val="009A18BC"/>
    <w:rsid w:val="009A655B"/>
    <w:rsid w:val="009A7F28"/>
    <w:rsid w:val="009B04DE"/>
    <w:rsid w:val="009B3745"/>
    <w:rsid w:val="009B42C0"/>
    <w:rsid w:val="009C71B9"/>
    <w:rsid w:val="009D555B"/>
    <w:rsid w:val="009E64E0"/>
    <w:rsid w:val="009E6A8B"/>
    <w:rsid w:val="009F29E1"/>
    <w:rsid w:val="00A142D2"/>
    <w:rsid w:val="00A22004"/>
    <w:rsid w:val="00A43E45"/>
    <w:rsid w:val="00A62C95"/>
    <w:rsid w:val="00A66BBE"/>
    <w:rsid w:val="00A678E7"/>
    <w:rsid w:val="00A716C3"/>
    <w:rsid w:val="00A97528"/>
    <w:rsid w:val="00AA4F4F"/>
    <w:rsid w:val="00AA630C"/>
    <w:rsid w:val="00AA7E43"/>
    <w:rsid w:val="00AC14A4"/>
    <w:rsid w:val="00AC219A"/>
    <w:rsid w:val="00AC2E9E"/>
    <w:rsid w:val="00AD00BA"/>
    <w:rsid w:val="00AD6DE3"/>
    <w:rsid w:val="00AE43B6"/>
    <w:rsid w:val="00B10B55"/>
    <w:rsid w:val="00B37D28"/>
    <w:rsid w:val="00B43964"/>
    <w:rsid w:val="00B56D89"/>
    <w:rsid w:val="00B632F5"/>
    <w:rsid w:val="00B6791D"/>
    <w:rsid w:val="00B72A6D"/>
    <w:rsid w:val="00B81824"/>
    <w:rsid w:val="00B81B24"/>
    <w:rsid w:val="00B85468"/>
    <w:rsid w:val="00B943D0"/>
    <w:rsid w:val="00BA36DC"/>
    <w:rsid w:val="00BB0E48"/>
    <w:rsid w:val="00BB1E2E"/>
    <w:rsid w:val="00BB2B7B"/>
    <w:rsid w:val="00BB43A6"/>
    <w:rsid w:val="00BC1245"/>
    <w:rsid w:val="00BC1881"/>
    <w:rsid w:val="00BD3F5C"/>
    <w:rsid w:val="00BE1B86"/>
    <w:rsid w:val="00BF5A00"/>
    <w:rsid w:val="00C03665"/>
    <w:rsid w:val="00C13040"/>
    <w:rsid w:val="00C13DBB"/>
    <w:rsid w:val="00C2198D"/>
    <w:rsid w:val="00C42B46"/>
    <w:rsid w:val="00C50DA8"/>
    <w:rsid w:val="00C537FC"/>
    <w:rsid w:val="00C645A0"/>
    <w:rsid w:val="00C8457D"/>
    <w:rsid w:val="00C870B1"/>
    <w:rsid w:val="00C97A01"/>
    <w:rsid w:val="00CA032E"/>
    <w:rsid w:val="00CA141A"/>
    <w:rsid w:val="00CA4457"/>
    <w:rsid w:val="00CA61B6"/>
    <w:rsid w:val="00CC3B6A"/>
    <w:rsid w:val="00CD0AD6"/>
    <w:rsid w:val="00CD106C"/>
    <w:rsid w:val="00CE407B"/>
    <w:rsid w:val="00CE763B"/>
    <w:rsid w:val="00D012DF"/>
    <w:rsid w:val="00D051AD"/>
    <w:rsid w:val="00D05D50"/>
    <w:rsid w:val="00D1262B"/>
    <w:rsid w:val="00D131C3"/>
    <w:rsid w:val="00D70C9E"/>
    <w:rsid w:val="00D730ED"/>
    <w:rsid w:val="00D76BB1"/>
    <w:rsid w:val="00D8473B"/>
    <w:rsid w:val="00D85EA0"/>
    <w:rsid w:val="00D92C43"/>
    <w:rsid w:val="00DA3909"/>
    <w:rsid w:val="00DB2E47"/>
    <w:rsid w:val="00DE167B"/>
    <w:rsid w:val="00DE4971"/>
    <w:rsid w:val="00DE7310"/>
    <w:rsid w:val="00DF07D4"/>
    <w:rsid w:val="00E036DF"/>
    <w:rsid w:val="00E058AF"/>
    <w:rsid w:val="00E1779C"/>
    <w:rsid w:val="00E22DCF"/>
    <w:rsid w:val="00E312BC"/>
    <w:rsid w:val="00E36108"/>
    <w:rsid w:val="00E3704B"/>
    <w:rsid w:val="00E37B86"/>
    <w:rsid w:val="00E469AC"/>
    <w:rsid w:val="00E53A2D"/>
    <w:rsid w:val="00E56CB7"/>
    <w:rsid w:val="00E70ED4"/>
    <w:rsid w:val="00E72A78"/>
    <w:rsid w:val="00E93F39"/>
    <w:rsid w:val="00E9477F"/>
    <w:rsid w:val="00E97F44"/>
    <w:rsid w:val="00EA4288"/>
    <w:rsid w:val="00EB0C95"/>
    <w:rsid w:val="00EB3670"/>
    <w:rsid w:val="00EB746E"/>
    <w:rsid w:val="00EC4A35"/>
    <w:rsid w:val="00ED6DE2"/>
    <w:rsid w:val="00EF1A21"/>
    <w:rsid w:val="00F13DFC"/>
    <w:rsid w:val="00F157F5"/>
    <w:rsid w:val="00F24C9F"/>
    <w:rsid w:val="00F572D0"/>
    <w:rsid w:val="00F647C9"/>
    <w:rsid w:val="00F848BA"/>
    <w:rsid w:val="00F9537C"/>
    <w:rsid w:val="00F968CB"/>
    <w:rsid w:val="00F97878"/>
    <w:rsid w:val="00FA1A8E"/>
    <w:rsid w:val="00FA49E1"/>
    <w:rsid w:val="00FB1CE9"/>
    <w:rsid w:val="00FB73DD"/>
    <w:rsid w:val="00FE5965"/>
    <w:rsid w:val="00FF5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D07B1A"/>
  <w15:docId w15:val="{A0DF9D3D-BB1C-46A0-9FD3-262C50FD5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customStyle="1" w:styleId="UnresolvedMention1">
    <w:name w:val="Unresolved Mention1"/>
    <w:semiHidden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C1F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1F1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C1F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1F1F"/>
    <w:rPr>
      <w:sz w:val="24"/>
      <w:szCs w:val="24"/>
    </w:rPr>
  </w:style>
  <w:style w:type="paragraph" w:customStyle="1" w:styleId="cv">
    <w:name w:val="cv"/>
    <w:basedOn w:val="Normal"/>
    <w:rsid w:val="005C1F1F"/>
    <w:pPr>
      <w:jc w:val="both"/>
    </w:pPr>
    <w:rPr>
      <w:rFonts w:ascii="Arial" w:hAnsi="Arial"/>
      <w:szCs w:val="20"/>
      <w:lang w:val="fr-CA" w:eastAsia="fr-FR"/>
    </w:rPr>
  </w:style>
  <w:style w:type="paragraph" w:styleId="ListParagraph">
    <w:name w:val="List Paragraph"/>
    <w:basedOn w:val="Normal"/>
    <w:uiPriority w:val="34"/>
    <w:qFormat/>
    <w:rsid w:val="009818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86B22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86B22"/>
    <w:rPr>
      <w:rFonts w:asciiTheme="minorHAnsi" w:eastAsiaTheme="minorEastAsia" w:hAnsiTheme="minorHAnsi" w:cstheme="minorBidi"/>
      <w:sz w:val="22"/>
      <w:szCs w:val="22"/>
    </w:rPr>
  </w:style>
  <w:style w:type="paragraph" w:customStyle="1" w:styleId="-resume">
    <w:name w:val="正文-resume"/>
    <w:basedOn w:val="Normal"/>
    <w:link w:val="-resume0"/>
    <w:qFormat/>
    <w:rsid w:val="00AD00BA"/>
    <w:pPr>
      <w:widowControl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basedOn w:val="DefaultParagraphFont"/>
    <w:link w:val="-resume"/>
    <w:rsid w:val="00AD00BA"/>
    <w:rPr>
      <w:kern w:val="2"/>
      <w:sz w:val="21"/>
      <w:szCs w:val="3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3704B"/>
    <w:rPr>
      <w:color w:val="605E5C"/>
      <w:shd w:val="clear" w:color="auto" w:fill="E1DFDD"/>
    </w:rPr>
  </w:style>
  <w:style w:type="paragraph" w:customStyle="1" w:styleId="SubsectionDate">
    <w:name w:val="Subsection Date"/>
    <w:basedOn w:val="Normal"/>
    <w:link w:val="SubsectionDateChar"/>
    <w:uiPriority w:val="4"/>
    <w:qFormat/>
    <w:rsid w:val="008D5C25"/>
    <w:pPr>
      <w:spacing w:after="120"/>
      <w:contextualSpacing/>
    </w:pPr>
    <w:rPr>
      <w:rFonts w:ascii="Bookman Old Style" w:eastAsia="Gill Sans MT" w:hAnsi="Bookman Old Style"/>
      <w:b/>
      <w:color w:val="9FB8CD"/>
      <w:szCs w:val="20"/>
      <w:lang w:eastAsia="ja-JP"/>
    </w:rPr>
  </w:style>
  <w:style w:type="character" w:customStyle="1" w:styleId="SubsectionDateChar">
    <w:name w:val="Subsection Date Char"/>
    <w:basedOn w:val="DefaultParagraphFont"/>
    <w:link w:val="SubsectionDate"/>
    <w:uiPriority w:val="4"/>
    <w:rsid w:val="008D5C25"/>
    <w:rPr>
      <w:rFonts w:ascii="Bookman Old Style" w:eastAsia="Gill Sans MT" w:hAnsi="Bookman Old Style"/>
      <w:b/>
      <w:color w:val="9FB8CD"/>
      <w:sz w:val="24"/>
      <w:lang w:eastAsia="ja-JP"/>
    </w:rPr>
  </w:style>
  <w:style w:type="character" w:customStyle="1" w:styleId="t-font-bold">
    <w:name w:val="t-font-bold"/>
    <w:basedOn w:val="DefaultParagraphFont"/>
    <w:rsid w:val="008D5C25"/>
  </w:style>
  <w:style w:type="character" w:customStyle="1" w:styleId="apple-converted-space">
    <w:name w:val="apple-converted-space"/>
    <w:basedOn w:val="DefaultParagraphFont"/>
    <w:rsid w:val="008D5C25"/>
  </w:style>
  <w:style w:type="paragraph" w:styleId="Revision">
    <w:name w:val="Revision"/>
    <w:hidden/>
    <w:uiPriority w:val="99"/>
    <w:semiHidden/>
    <w:rsid w:val="00CD0A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3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48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302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70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1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2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17010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5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35530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24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5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90402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5112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1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36252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504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54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641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748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5578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938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6971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851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7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9972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12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1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0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715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6295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653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642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317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703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953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7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64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83FF1E-5085-442A-97F5-171EE9A7C0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4C1D7F-EA8C-4243-BA6A-0CFEC7789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55534F-397E-48A6-B132-CC07E55779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Links>
    <vt:vector size="12" baseType="variant">
      <vt:variant>
        <vt:i4>6094924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emilia-bostioca-68ba883b</vt:lpwstr>
      </vt:variant>
      <vt:variant>
        <vt:lpwstr/>
      </vt:variant>
      <vt:variant>
        <vt:i4>7733332</vt:i4>
      </vt:variant>
      <vt:variant>
        <vt:i4>0</vt:i4>
      </vt:variant>
      <vt:variant>
        <vt:i4>0</vt:i4>
      </vt:variant>
      <vt:variant>
        <vt:i4>5</vt:i4>
      </vt:variant>
      <vt:variant>
        <vt:lpwstr>mailto:ebostioca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chweitzer, Carolyn</cp:lastModifiedBy>
  <cp:revision>3</cp:revision>
  <dcterms:created xsi:type="dcterms:W3CDTF">2022-07-18T20:13:00Z</dcterms:created>
  <dcterms:modified xsi:type="dcterms:W3CDTF">2022-07-1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elwm3AREQvkRP1wNEZ8ivstC6el8v/KDQo=</vt:lpwstr>
  </property>
  <property fmtid="{D5CDD505-2E9C-101B-9397-08002B2CF9AE}" pid="3" name="ContentTypeId">
    <vt:lpwstr>0x010100289F912849C57B479F5B2BEADAF5B142</vt:lpwstr>
  </property>
</Properties>
</file>